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A68E1C" w14:textId="668670D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Satish” from Worker table.</w:t>
      </w:r>
    </w:p>
    <w:p w14:paraId="5DD40767" w14:textId="73589F44" w:rsidR="00CF066E" w:rsidRPr="007A1BB7" w:rsidRDefault="00CF066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F066E">
        <w:rPr>
          <w:b w:val="0"/>
          <w:bCs w:val="0"/>
          <w:color w:val="444444"/>
          <w:spacing w:val="3"/>
        </w:rPr>
        <w:t>Select * from Worker where FIRST</w:t>
      </w:r>
      <w:r>
        <w:rPr>
          <w:b w:val="0"/>
          <w:bCs w:val="0"/>
          <w:color w:val="444444"/>
          <w:spacing w:val="3"/>
        </w:rPr>
        <w:t>_NAME not in ('</w:t>
      </w:r>
      <w:proofErr w:type="spellStart"/>
      <w:r>
        <w:rPr>
          <w:b w:val="0"/>
          <w:bCs w:val="0"/>
          <w:color w:val="444444"/>
          <w:spacing w:val="3"/>
        </w:rPr>
        <w:t>Vipul</w:t>
      </w:r>
      <w:proofErr w:type="spellEnd"/>
      <w:r>
        <w:rPr>
          <w:b w:val="0"/>
          <w:bCs w:val="0"/>
          <w:color w:val="444444"/>
          <w:spacing w:val="3"/>
        </w:rPr>
        <w:t>','Satish')</w:t>
      </w:r>
    </w:p>
    <w:p w14:paraId="40A6B857" w14:textId="6F5B7BC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3A83AEA" w14:textId="394236C1" w:rsidR="00881D65" w:rsidRDefault="00881D6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881D65">
        <w:rPr>
          <w:b w:val="0"/>
          <w:bCs w:val="0"/>
          <w:color w:val="444444"/>
          <w:spacing w:val="3"/>
        </w:rPr>
        <w:t>Select * from Worker where FIRST_NAME like '_____h'</w:t>
      </w:r>
    </w:p>
    <w:p w14:paraId="151CBE77" w14:textId="17667685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0DD7B39" w14:textId="2DA438D2" w:rsidR="00881D65" w:rsidRPr="007A1BB7" w:rsidRDefault="00881D65" w:rsidP="00881D65">
      <w:pPr>
        <w:pStyle w:val="Heading4"/>
        <w:shd w:val="clear" w:color="auto" w:fill="FFFFFF"/>
        <w:spacing w:after="30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881D65">
        <w:rPr>
          <w:rStyle w:val="Strong"/>
          <w:color w:val="484848"/>
          <w:bdr w:val="none" w:sz="0" w:space="0" w:color="auto" w:frame="1"/>
          <w:shd w:val="clear" w:color="auto" w:fill="FFFFFF"/>
        </w:rPr>
        <w:t>SELECT * FROM student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WHERE </w:t>
      </w:r>
      <w:bookmarkStart w:id="0" w:name="_GoBack"/>
      <w:bookmarkEnd w:id="0"/>
      <w:r w:rsidRPr="00881D65">
        <w:rPr>
          <w:rStyle w:val="Strong"/>
          <w:color w:val="484848"/>
          <w:bdr w:val="none" w:sz="0" w:space="0" w:color="auto" w:frame="1"/>
          <w:shd w:val="clear" w:color="auto" w:fill="FFFFFF"/>
        </w:rPr>
        <w:t>email LIKE '%@gmail.com'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881D65"/>
    <w:rsid w:val="009F44EC"/>
    <w:rsid w:val="00C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0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5</cp:revision>
  <dcterms:created xsi:type="dcterms:W3CDTF">2021-03-26T13:45:00Z</dcterms:created>
  <dcterms:modified xsi:type="dcterms:W3CDTF">2021-09-23T16:53:00Z</dcterms:modified>
</cp:coreProperties>
</file>